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16D4" w:rsidRPr="002324BB" w:rsidRDefault="008C16D4" w:rsidP="008C16D4">
      <w:pPr>
        <w:autoSpaceDE w:val="0"/>
        <w:autoSpaceDN w:val="0"/>
        <w:spacing w:line="480" w:lineRule="auto"/>
        <w:jc w:val="center"/>
        <w:outlineLvl w:val="0"/>
        <w:rPr>
          <w:rFonts w:ascii="Arial" w:hAnsi="Arial" w:cs="Arial"/>
          <w:b/>
          <w:bCs/>
          <w:sz w:val="40"/>
          <w:szCs w:val="24"/>
        </w:rPr>
      </w:pPr>
      <w:r w:rsidRPr="002324BB">
        <w:rPr>
          <w:b/>
          <w:i/>
          <w:sz w:val="32"/>
          <w:lang w:eastAsia="en-GB"/>
        </w:rPr>
        <w:t>animal</w:t>
      </w:r>
      <w:r w:rsidRPr="002324BB">
        <w:rPr>
          <w:b/>
          <w:sz w:val="32"/>
          <w:lang w:eastAsia="en-GB"/>
        </w:rPr>
        <w:t xml:space="preserve"> journal</w:t>
      </w:r>
    </w:p>
    <w:p w:rsidR="008C16D4" w:rsidRPr="002324BB" w:rsidRDefault="008C16D4" w:rsidP="008C16D4">
      <w:pPr>
        <w:autoSpaceDE w:val="0"/>
        <w:autoSpaceDN w:val="0"/>
        <w:spacing w:line="480" w:lineRule="auto"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  <w:r w:rsidRPr="002324BB">
        <w:rPr>
          <w:rFonts w:ascii="Arial" w:hAnsi="Arial" w:cs="Arial"/>
          <w:b/>
          <w:bCs/>
          <w:sz w:val="24"/>
          <w:szCs w:val="24"/>
        </w:rPr>
        <w:t>Denatonium as a bitter taste receptor agonist damages jejunal epithelial cells of yellow-feathered chickens via inducing apoptosis</w:t>
      </w:r>
    </w:p>
    <w:p w:rsidR="008C16D4" w:rsidRPr="002324BB" w:rsidRDefault="008C16D4" w:rsidP="008C16D4">
      <w:pPr>
        <w:autoSpaceDE w:val="0"/>
        <w:autoSpaceDN w:val="0"/>
        <w:spacing w:line="480" w:lineRule="auto"/>
        <w:jc w:val="center"/>
        <w:outlineLvl w:val="0"/>
        <w:rPr>
          <w:rFonts w:ascii="Arial" w:hAnsi="Arial" w:cs="Arial"/>
          <w:bCs/>
          <w:sz w:val="24"/>
          <w:szCs w:val="24"/>
        </w:rPr>
      </w:pPr>
      <w:r w:rsidRPr="002324BB">
        <w:rPr>
          <w:rFonts w:ascii="Arial" w:hAnsi="Arial" w:cs="Arial"/>
          <w:bCs/>
          <w:sz w:val="24"/>
          <w:szCs w:val="24"/>
        </w:rPr>
        <w:t>Jingle Jiang, Zengpeng Lv, Lina Qi, Hamdard Enayatullah, Quanwei Wei, Debing Yu, Fangxiong Shi</w:t>
      </w:r>
    </w:p>
    <w:p w:rsidR="00E872D3" w:rsidRPr="002324BB" w:rsidRDefault="00E872D3" w:rsidP="003C6AE1">
      <w:pPr>
        <w:rPr>
          <w:rFonts w:ascii="Arial" w:hAnsi="Arial" w:cs="Arial"/>
          <w:b/>
          <w:sz w:val="24"/>
          <w:szCs w:val="22"/>
        </w:rPr>
      </w:pPr>
      <w:r w:rsidRPr="002324BB">
        <w:rPr>
          <w:rFonts w:ascii="Arial" w:hAnsi="Arial" w:cs="Arial"/>
          <w:b/>
          <w:sz w:val="24"/>
          <w:szCs w:val="22"/>
        </w:rPr>
        <w:t>Supplementary material</w:t>
      </w:r>
    </w:p>
    <w:p w:rsidR="00E872D3" w:rsidRPr="002324BB" w:rsidRDefault="00E872D3" w:rsidP="003C6AE1">
      <w:pPr>
        <w:rPr>
          <w:rFonts w:ascii="Arial" w:hAnsi="Arial" w:cs="Arial"/>
          <w:b/>
          <w:sz w:val="24"/>
          <w:szCs w:val="22"/>
        </w:rPr>
      </w:pPr>
      <w:bookmarkStart w:id="0" w:name="_GoBack"/>
      <w:bookmarkEnd w:id="0"/>
    </w:p>
    <w:p w:rsidR="003C6AE1" w:rsidRPr="002324BB" w:rsidRDefault="003C6AE1" w:rsidP="003C6AE1">
      <w:pPr>
        <w:rPr>
          <w:rFonts w:ascii="Arial" w:hAnsi="Arial" w:cs="Arial"/>
          <w:b/>
          <w:sz w:val="22"/>
          <w:szCs w:val="22"/>
        </w:rPr>
      </w:pPr>
      <w:r w:rsidRPr="002324BB">
        <w:rPr>
          <w:rFonts w:ascii="Arial" w:hAnsi="Arial" w:cs="Arial"/>
          <w:b/>
          <w:sz w:val="22"/>
          <w:szCs w:val="22"/>
        </w:rPr>
        <w:t xml:space="preserve">Supplementary Table S1. Composition and ingredients of the basic diets for </w:t>
      </w:r>
      <w:r w:rsidR="00D274F0" w:rsidRPr="002324BB">
        <w:rPr>
          <w:rFonts w:ascii="Arial" w:hAnsi="Arial" w:cs="Arial"/>
          <w:b/>
          <w:sz w:val="22"/>
          <w:szCs w:val="22"/>
        </w:rPr>
        <w:t xml:space="preserve">yellow-feathered </w:t>
      </w:r>
      <w:r w:rsidRPr="002324BB">
        <w:rPr>
          <w:rFonts w:ascii="Arial" w:hAnsi="Arial" w:cs="Arial"/>
          <w:b/>
          <w:sz w:val="22"/>
          <w:szCs w:val="22"/>
        </w:rPr>
        <w:t>chickens in this study</w:t>
      </w:r>
    </w:p>
    <w:tbl>
      <w:tblPr>
        <w:tblStyle w:val="Grilledutablea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6"/>
        <w:gridCol w:w="2410"/>
        <w:gridCol w:w="1770"/>
      </w:tblGrid>
      <w:tr w:rsidR="002324BB" w:rsidRPr="002324BB" w:rsidTr="007D5C3F">
        <w:tc>
          <w:tcPr>
            <w:tcW w:w="4116" w:type="dxa"/>
            <w:tcBorders>
              <w:top w:val="single" w:sz="4" w:space="0" w:color="auto"/>
              <w:bottom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1 to 28 d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28 to 56 d</w:t>
            </w:r>
          </w:p>
        </w:tc>
      </w:tr>
      <w:tr w:rsidR="002324BB" w:rsidRPr="002324BB" w:rsidTr="007D5C3F">
        <w:tc>
          <w:tcPr>
            <w:tcW w:w="4116" w:type="dxa"/>
            <w:tcBorders>
              <w:top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Ingredient (%)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0" w:type="dxa"/>
            <w:tcBorders>
              <w:top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Corn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61.52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74.0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Soybean meal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29.0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2.0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Soybean oil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2.44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2.6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Corn gluten meal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2.0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7.32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Dicalcium phosphate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68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02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Premix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5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Limestone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15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05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Lysine sulfate (65%)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8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DL-Methionine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2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21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0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Calculation of nutrients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Metabolizable energy, MJ/kg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1.92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2.13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Crude protein, %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21.0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9.0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Lysine, %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1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97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Methionine, %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46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40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Methionine + Cystine, %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8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72</w:t>
            </w:r>
          </w:p>
        </w:tc>
      </w:tr>
      <w:tr w:rsidR="002324BB" w:rsidRPr="002324BB" w:rsidTr="007D5C3F">
        <w:tc>
          <w:tcPr>
            <w:tcW w:w="4116" w:type="dxa"/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Calcium, %</w:t>
            </w:r>
          </w:p>
        </w:tc>
        <w:tc>
          <w:tcPr>
            <w:tcW w:w="241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770" w:type="dxa"/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90</w:t>
            </w:r>
          </w:p>
        </w:tc>
      </w:tr>
      <w:tr w:rsidR="002324BB" w:rsidRPr="002324BB" w:rsidTr="007D5C3F">
        <w:tc>
          <w:tcPr>
            <w:tcW w:w="4116" w:type="dxa"/>
            <w:tcBorders>
              <w:bottom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ind w:firstLineChars="100" w:firstLine="220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kern w:val="0"/>
                <w:sz w:val="22"/>
                <w:szCs w:val="22"/>
              </w:rPr>
              <w:t>Available phosphorus, %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70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:rsidR="003C6AE1" w:rsidRPr="002324BB" w:rsidRDefault="003C6AE1" w:rsidP="007D5C3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324BB">
              <w:rPr>
                <w:rFonts w:ascii="Arial" w:hAnsi="Arial" w:cs="Arial"/>
                <w:sz w:val="22"/>
                <w:szCs w:val="22"/>
              </w:rPr>
              <w:t>0.65</w:t>
            </w:r>
          </w:p>
        </w:tc>
      </w:tr>
    </w:tbl>
    <w:p w:rsidR="00F029D7" w:rsidRPr="002324BB" w:rsidRDefault="003C6AE1" w:rsidP="003C6AE1">
      <w:pPr>
        <w:spacing w:line="480" w:lineRule="auto"/>
        <w:rPr>
          <w:rFonts w:ascii="Arial" w:hAnsi="Arial" w:cs="Arial"/>
          <w:sz w:val="22"/>
          <w:szCs w:val="22"/>
        </w:rPr>
      </w:pPr>
      <w:r w:rsidRPr="002324BB">
        <w:rPr>
          <w:rFonts w:ascii="Arial" w:hAnsi="Arial" w:cs="Arial"/>
          <w:sz w:val="22"/>
          <w:szCs w:val="22"/>
        </w:rPr>
        <w:lastRenderedPageBreak/>
        <w:t xml:space="preserve">Provided the following % per kilogram in completed diet: vitamin A (all-trans retinol), </w:t>
      </w:r>
      <w:r w:rsidR="008C16D4" w:rsidRPr="002324BB">
        <w:rPr>
          <w:rFonts w:ascii="Arial" w:hAnsi="Arial" w:cs="Arial"/>
          <w:sz w:val="22"/>
          <w:szCs w:val="22"/>
        </w:rPr>
        <w:t>12</w:t>
      </w:r>
      <w:r w:rsidRPr="002324BB">
        <w:rPr>
          <w:rFonts w:ascii="Arial" w:hAnsi="Arial" w:cs="Arial"/>
          <w:sz w:val="22"/>
          <w:szCs w:val="22"/>
        </w:rPr>
        <w:t xml:space="preserve">500 IU; </w:t>
      </w:r>
      <w:r w:rsidR="008C16D4" w:rsidRPr="002324BB">
        <w:rPr>
          <w:rFonts w:ascii="Arial" w:hAnsi="Arial" w:cs="Arial"/>
          <w:sz w:val="22"/>
          <w:szCs w:val="22"/>
        </w:rPr>
        <w:t>vitamin D3 (cholecalciferol), 2</w:t>
      </w:r>
      <w:r w:rsidRPr="002324BB">
        <w:rPr>
          <w:rFonts w:ascii="Arial" w:hAnsi="Arial" w:cs="Arial"/>
          <w:sz w:val="22"/>
          <w:szCs w:val="22"/>
        </w:rPr>
        <w:t>500 IU; vitamin E (dl-α-tocopheryl acetate), 30 IU; vitamin K3, 2.65 mg; vitamin B1, 2 mg; vitamin B2, 6 mg; nicotinic acid, 50 mg; pantothenic acid, 12 mg; vitamin B6, 4 mg; folic acid, 1.25 mg; vitamin B12, 0.025 mg; biotin, 0.25 mg; Fe, 50 mg; Zn, 75 mg; Mn, 100 mg; Cu, 8 mg; I, 0.35 mg; Co, 0.2 mg; and Se, 0.15 mg.</w:t>
      </w:r>
    </w:p>
    <w:sectPr w:rsidR="00F029D7" w:rsidRPr="002324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7352" w:rsidRDefault="00747352" w:rsidP="003C6AE1">
      <w:r>
        <w:separator/>
      </w:r>
    </w:p>
  </w:endnote>
  <w:endnote w:type="continuationSeparator" w:id="0">
    <w:p w:rsidR="00747352" w:rsidRDefault="00747352" w:rsidP="003C6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7352" w:rsidRDefault="00747352" w:rsidP="003C6AE1">
      <w:r>
        <w:separator/>
      </w:r>
    </w:p>
  </w:footnote>
  <w:footnote w:type="continuationSeparator" w:id="0">
    <w:p w:rsidR="00747352" w:rsidRDefault="00747352" w:rsidP="003C6A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bU0Nzc3tjQ0sjBQ0lEKTi0uzszPAykwrAUAf2EDfywAAAA="/>
  </w:docVars>
  <w:rsids>
    <w:rsidRoot w:val="00050CFD"/>
    <w:rsid w:val="00050CFD"/>
    <w:rsid w:val="00107A96"/>
    <w:rsid w:val="002324BB"/>
    <w:rsid w:val="003C6AE1"/>
    <w:rsid w:val="00416AA9"/>
    <w:rsid w:val="005629EC"/>
    <w:rsid w:val="006532A9"/>
    <w:rsid w:val="006B651A"/>
    <w:rsid w:val="00747352"/>
    <w:rsid w:val="008C16D4"/>
    <w:rsid w:val="00A47B69"/>
    <w:rsid w:val="00D274F0"/>
    <w:rsid w:val="00E872D3"/>
    <w:rsid w:val="00F02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268B9AC-326C-4585-9823-CE3BD55DD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AE1"/>
    <w:pPr>
      <w:widowControl w:val="0"/>
      <w:jc w:val="both"/>
    </w:pPr>
    <w:rPr>
      <w:rFonts w:ascii="Times New Roman" w:eastAsia="SimSun" w:hAnsi="Times New Roman" w:cs="Times New Roman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3C6A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3C6AE1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3C6AE1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3C6AE1"/>
    <w:rPr>
      <w:sz w:val="18"/>
      <w:szCs w:val="18"/>
    </w:rPr>
  </w:style>
  <w:style w:type="table" w:styleId="Grilledutableau">
    <w:name w:val="Table Grid"/>
    <w:basedOn w:val="TableauNormal"/>
    <w:uiPriority w:val="39"/>
    <w:rsid w:val="003C6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57F16-2445-482C-A16D-906DD0040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NM</cp:lastModifiedBy>
  <cp:revision>4</cp:revision>
  <dcterms:created xsi:type="dcterms:W3CDTF">2019-11-18T13:06:00Z</dcterms:created>
  <dcterms:modified xsi:type="dcterms:W3CDTF">2019-11-18T13:06:00Z</dcterms:modified>
</cp:coreProperties>
</file>